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77D7E" w14:textId="360F49A9" w:rsidR="008D0760" w:rsidRPr="002516C4" w:rsidRDefault="008D0760" w:rsidP="00A716AF">
      <w:pPr>
        <w:jc w:val="center"/>
        <w:rPr>
          <w:rFonts w:ascii="Roboto" w:hAnsi="Roboto"/>
        </w:rPr>
      </w:pPr>
    </w:p>
    <w:p w14:paraId="33270747" w14:textId="7B4F0AA7" w:rsidR="00A716AF" w:rsidRPr="002516C4" w:rsidRDefault="00A716AF" w:rsidP="00A716AF">
      <w:pPr>
        <w:jc w:val="center"/>
        <w:rPr>
          <w:rFonts w:ascii="Roboto" w:hAnsi="Roboto"/>
        </w:rPr>
      </w:pPr>
    </w:p>
    <w:p w14:paraId="155287FB" w14:textId="77777777" w:rsidR="00A716AF" w:rsidRPr="002516C4" w:rsidRDefault="00A716AF" w:rsidP="00A716AF">
      <w:pPr>
        <w:rPr>
          <w:rFonts w:ascii="Roboto" w:hAnsi="Roboto"/>
        </w:rPr>
        <w:sectPr w:rsidR="00A716AF" w:rsidRPr="002516C4" w:rsidSect="00FA332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num="2" w:space="864"/>
          <w:docGrid w:linePitch="360"/>
        </w:sectPr>
      </w:pPr>
    </w:p>
    <w:p w14:paraId="22589D09" w14:textId="074F3343" w:rsidR="00A716AF" w:rsidRPr="002516C4" w:rsidRDefault="00A716AF" w:rsidP="00A716AF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57A80B67" w14:textId="1E8F33A0" w:rsidR="00A716AF" w:rsidRPr="002516C4" w:rsidRDefault="00A716AF" w:rsidP="00A716AF">
      <w:pPr>
        <w:pStyle w:val="ListParagraph"/>
        <w:numPr>
          <w:ilvl w:val="0"/>
          <w:numId w:val="4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04D3B" w:rsidRPr="002516C4">
        <w:rPr>
          <w:rFonts w:ascii="Roboto" w:hAnsi="Roboto"/>
        </w:rPr>
        <w:t>Eliza Blaha</w:t>
      </w:r>
    </w:p>
    <w:p w14:paraId="5CC5AEA9" w14:textId="2C6166EA" w:rsidR="00A716AF" w:rsidRPr="002516C4" w:rsidRDefault="00A716AF" w:rsidP="00A716AF">
      <w:pPr>
        <w:pStyle w:val="ListParagraph"/>
        <w:numPr>
          <w:ilvl w:val="0"/>
          <w:numId w:val="4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04D3B" w:rsidRPr="002516C4">
        <w:rPr>
          <w:rFonts w:ascii="Roboto" w:hAnsi="Roboto"/>
        </w:rPr>
        <w:t>Sadie McGeorge</w:t>
      </w:r>
    </w:p>
    <w:p w14:paraId="673B4C36" w14:textId="6920CE58" w:rsidR="00A716AF" w:rsidRPr="002516C4" w:rsidRDefault="00A716AF" w:rsidP="00A716AF">
      <w:pPr>
        <w:pStyle w:val="ListParagraph"/>
        <w:numPr>
          <w:ilvl w:val="0"/>
          <w:numId w:val="4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Vada Thomas</w:t>
      </w:r>
    </w:p>
    <w:p w14:paraId="0568FFCE" w14:textId="49B6E9A4" w:rsidR="00A716AF" w:rsidRPr="002516C4" w:rsidRDefault="00A716AF" w:rsidP="00A716AF">
      <w:pPr>
        <w:pStyle w:val="ListParagraph"/>
        <w:numPr>
          <w:ilvl w:val="0"/>
          <w:numId w:val="4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DC5AFD" w:rsidRPr="002516C4">
        <w:rPr>
          <w:rFonts w:ascii="Roboto" w:hAnsi="Roboto"/>
          <w:b/>
          <w:bCs/>
        </w:rPr>
        <w:t>Kris Fees</w:t>
      </w:r>
    </w:p>
    <w:p w14:paraId="1E4F40DF" w14:textId="61FDABC9" w:rsidR="00A716AF" w:rsidRPr="002516C4" w:rsidRDefault="00A716AF" w:rsidP="00A716AF">
      <w:pPr>
        <w:rPr>
          <w:rFonts w:ascii="Roboto" w:hAnsi="Roboto"/>
        </w:rPr>
      </w:pPr>
    </w:p>
    <w:p w14:paraId="50B353E4" w14:textId="77777777" w:rsidR="00A716AF" w:rsidRPr="002516C4" w:rsidRDefault="00A716AF" w:rsidP="00A716AF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0AA63B41" w14:textId="78C190C6" w:rsidR="00A716AF" w:rsidRPr="002516C4" w:rsidRDefault="00D04D3B" w:rsidP="00A716AF">
      <w:pPr>
        <w:pStyle w:val="ListParagraph"/>
        <w:numPr>
          <w:ilvl w:val="0"/>
          <w:numId w:val="5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Jocelyn Ford</w:t>
      </w:r>
    </w:p>
    <w:p w14:paraId="263BF5E5" w14:textId="650F5FCF" w:rsidR="00A716AF" w:rsidRPr="002516C4" w:rsidRDefault="00A716AF" w:rsidP="00A716AF">
      <w:pPr>
        <w:pStyle w:val="ListParagraph"/>
        <w:numPr>
          <w:ilvl w:val="0"/>
          <w:numId w:val="5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B548A3" w:rsidRPr="002516C4">
        <w:rPr>
          <w:rFonts w:ascii="Roboto" w:hAnsi="Roboto"/>
        </w:rPr>
        <w:t>Hailey McGeorge</w:t>
      </w:r>
    </w:p>
    <w:p w14:paraId="65551E64" w14:textId="412E42F2" w:rsidR="00A716AF" w:rsidRPr="002516C4" w:rsidRDefault="00A716AF" w:rsidP="00A716AF">
      <w:pPr>
        <w:pStyle w:val="ListParagraph"/>
        <w:numPr>
          <w:ilvl w:val="0"/>
          <w:numId w:val="5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18193A" w:rsidRPr="002516C4">
        <w:rPr>
          <w:rFonts w:ascii="Roboto" w:hAnsi="Roboto"/>
          <w:b/>
          <w:bCs/>
        </w:rPr>
        <w:t>Alice Satterfield</w:t>
      </w:r>
    </w:p>
    <w:p w14:paraId="0D7BD81E" w14:textId="1905DAE2" w:rsidR="00A716AF" w:rsidRPr="002516C4" w:rsidRDefault="00A716AF" w:rsidP="00A716AF">
      <w:pPr>
        <w:pStyle w:val="ListParagraph"/>
        <w:numPr>
          <w:ilvl w:val="0"/>
          <w:numId w:val="5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FA332F" w:rsidRPr="002516C4">
        <w:rPr>
          <w:rFonts w:ascii="Roboto" w:hAnsi="Roboto"/>
          <w:b/>
          <w:bCs/>
        </w:rPr>
        <w:t>Glenna Honich</w:t>
      </w:r>
    </w:p>
    <w:p w14:paraId="29225D3C" w14:textId="77777777" w:rsidR="00D04D3B" w:rsidRPr="002516C4" w:rsidRDefault="00D04D3B" w:rsidP="00A716AF">
      <w:pPr>
        <w:rPr>
          <w:rFonts w:ascii="Roboto" w:hAnsi="Roboto"/>
        </w:rPr>
      </w:pPr>
    </w:p>
    <w:p w14:paraId="5632917D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6D045188" w14:textId="065F200B" w:rsidR="00D04D3B" w:rsidRPr="002516C4" w:rsidRDefault="00D04D3B" w:rsidP="00D04D3B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Rylee Irwin</w:t>
      </w:r>
    </w:p>
    <w:p w14:paraId="59B8C88A" w14:textId="763247B4" w:rsidR="00D04D3B" w:rsidRPr="002516C4" w:rsidRDefault="00D04D3B" w:rsidP="00D04D3B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Morgan Meredith</w:t>
      </w:r>
    </w:p>
    <w:p w14:paraId="20F232F9" w14:textId="6D97E0C5" w:rsidR="00D04D3B" w:rsidRPr="002516C4" w:rsidRDefault="00D04D3B" w:rsidP="00D04D3B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B548A3" w:rsidRPr="002516C4">
        <w:rPr>
          <w:rFonts w:ascii="Roboto" w:hAnsi="Roboto"/>
        </w:rPr>
        <w:t>Claire Tabb</w:t>
      </w:r>
    </w:p>
    <w:p w14:paraId="069A2FF6" w14:textId="5CB8E4CC" w:rsidR="00D04D3B" w:rsidRPr="002516C4" w:rsidRDefault="00D04D3B" w:rsidP="00D04D3B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B548A3" w:rsidRPr="002516C4">
        <w:rPr>
          <w:rFonts w:ascii="Roboto" w:hAnsi="Roboto"/>
        </w:rPr>
        <w:t>Hannah Sundermeyer</w:t>
      </w:r>
    </w:p>
    <w:p w14:paraId="63D0A40E" w14:textId="265BEEC0" w:rsidR="00D04D3B" w:rsidRPr="002516C4" w:rsidRDefault="00D04D3B" w:rsidP="00A716AF">
      <w:pPr>
        <w:rPr>
          <w:rFonts w:ascii="Roboto" w:hAnsi="Roboto"/>
        </w:rPr>
      </w:pPr>
    </w:p>
    <w:p w14:paraId="265F970C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3C326F71" w14:textId="3AE0055B" w:rsidR="00D04D3B" w:rsidRPr="002516C4" w:rsidRDefault="00D04D3B" w:rsidP="00D04D3B">
      <w:pPr>
        <w:pStyle w:val="ListParagraph"/>
        <w:numPr>
          <w:ilvl w:val="0"/>
          <w:numId w:val="7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FA332F" w:rsidRPr="002516C4">
        <w:rPr>
          <w:rFonts w:ascii="Roboto" w:hAnsi="Roboto"/>
          <w:b/>
          <w:bCs/>
        </w:rPr>
        <w:t>Mand</w:t>
      </w:r>
      <w:r w:rsidR="002361EB" w:rsidRPr="002516C4">
        <w:rPr>
          <w:rFonts w:ascii="Roboto" w:hAnsi="Roboto"/>
          <w:b/>
          <w:bCs/>
        </w:rPr>
        <w:t>i</w:t>
      </w:r>
      <w:r w:rsidR="00FA332F" w:rsidRPr="002516C4">
        <w:rPr>
          <w:rFonts w:ascii="Roboto" w:hAnsi="Roboto"/>
          <w:b/>
          <w:bCs/>
        </w:rPr>
        <w:t xml:space="preserve"> Delaney</w:t>
      </w:r>
    </w:p>
    <w:p w14:paraId="75EA11D9" w14:textId="293F9514" w:rsidR="00D04D3B" w:rsidRPr="002516C4" w:rsidRDefault="00D04D3B" w:rsidP="00D04D3B">
      <w:pPr>
        <w:pStyle w:val="ListParagraph"/>
        <w:numPr>
          <w:ilvl w:val="0"/>
          <w:numId w:val="7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095411" w:rsidRPr="002516C4">
        <w:rPr>
          <w:rFonts w:ascii="Roboto" w:hAnsi="Roboto"/>
          <w:b/>
          <w:bCs/>
        </w:rPr>
        <w:t>Amy Blaha</w:t>
      </w:r>
    </w:p>
    <w:p w14:paraId="2FBB9CD5" w14:textId="05029856" w:rsidR="00D04D3B" w:rsidRPr="002516C4" w:rsidRDefault="00D04D3B" w:rsidP="00D04D3B">
      <w:pPr>
        <w:pStyle w:val="ListParagraph"/>
        <w:numPr>
          <w:ilvl w:val="0"/>
          <w:numId w:val="7"/>
        </w:numPr>
        <w:rPr>
          <w:rFonts w:ascii="Roboto" w:hAnsi="Roboto"/>
          <w:b/>
          <w:bCs/>
        </w:rPr>
      </w:pPr>
      <w:r w:rsidRPr="002516C4">
        <w:rPr>
          <w:rFonts w:ascii="Roboto" w:hAnsi="Roboto"/>
        </w:rPr>
        <w:t xml:space="preserve"> </w:t>
      </w:r>
      <w:r w:rsidR="00095411" w:rsidRPr="002516C4">
        <w:rPr>
          <w:rFonts w:ascii="Roboto" w:hAnsi="Roboto"/>
          <w:b/>
          <w:bCs/>
        </w:rPr>
        <w:t>Cara Harrington</w:t>
      </w:r>
    </w:p>
    <w:p w14:paraId="4B7C598A" w14:textId="66B5167A" w:rsidR="00D04D3B" w:rsidRPr="002516C4" w:rsidRDefault="00D04D3B" w:rsidP="00D04D3B">
      <w:pPr>
        <w:pStyle w:val="ListParagraph"/>
        <w:numPr>
          <w:ilvl w:val="0"/>
          <w:numId w:val="7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B548A3" w:rsidRPr="002516C4">
        <w:rPr>
          <w:rFonts w:ascii="Roboto" w:hAnsi="Roboto"/>
          <w:b/>
          <w:bCs/>
        </w:rPr>
        <w:t>Melissa Hatfield</w:t>
      </w:r>
    </w:p>
    <w:p w14:paraId="3F41FFC3" w14:textId="34A94013" w:rsidR="00D04D3B" w:rsidRPr="002516C4" w:rsidRDefault="00D04D3B" w:rsidP="00A716AF">
      <w:pPr>
        <w:rPr>
          <w:rFonts w:ascii="Roboto" w:hAnsi="Roboto"/>
        </w:rPr>
      </w:pPr>
    </w:p>
    <w:p w14:paraId="0B547BE0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43210502" w14:textId="03ADB954" w:rsidR="00D04D3B" w:rsidRPr="002516C4" w:rsidRDefault="00D04D3B" w:rsidP="00D04D3B">
      <w:pPr>
        <w:pStyle w:val="ListParagraph"/>
        <w:numPr>
          <w:ilvl w:val="0"/>
          <w:numId w:val="8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Kylie Reed</w:t>
      </w:r>
    </w:p>
    <w:p w14:paraId="64CA0640" w14:textId="0F80404D" w:rsidR="00D04D3B" w:rsidRPr="002516C4" w:rsidRDefault="00D04D3B" w:rsidP="00D04D3B">
      <w:pPr>
        <w:pStyle w:val="ListParagraph"/>
        <w:numPr>
          <w:ilvl w:val="0"/>
          <w:numId w:val="8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proofErr w:type="spellStart"/>
      <w:r w:rsidR="00DC5AFD" w:rsidRPr="002516C4">
        <w:rPr>
          <w:rFonts w:ascii="Roboto" w:hAnsi="Roboto"/>
        </w:rPr>
        <w:t>Livie</w:t>
      </w:r>
      <w:proofErr w:type="spellEnd"/>
      <w:r w:rsidR="00DC5AFD" w:rsidRPr="002516C4">
        <w:rPr>
          <w:rFonts w:ascii="Roboto" w:hAnsi="Roboto"/>
        </w:rPr>
        <w:t xml:space="preserve"> Sloan</w:t>
      </w:r>
    </w:p>
    <w:p w14:paraId="355EAE00" w14:textId="77777777" w:rsidR="00D04D3B" w:rsidRPr="002516C4" w:rsidRDefault="00D04D3B" w:rsidP="00D04D3B">
      <w:pPr>
        <w:pStyle w:val="ListParagraph"/>
        <w:numPr>
          <w:ilvl w:val="0"/>
          <w:numId w:val="8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</w:p>
    <w:p w14:paraId="0C460D4C" w14:textId="771AD3C9" w:rsidR="00D04D3B" w:rsidRPr="002516C4" w:rsidRDefault="00D04D3B" w:rsidP="00D04D3B">
      <w:pPr>
        <w:pStyle w:val="ListParagraph"/>
        <w:numPr>
          <w:ilvl w:val="0"/>
          <w:numId w:val="8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B548A3" w:rsidRPr="002516C4">
        <w:rPr>
          <w:rFonts w:ascii="Roboto" w:hAnsi="Roboto"/>
          <w:b/>
          <w:bCs/>
        </w:rPr>
        <w:t>Lori Green</w:t>
      </w:r>
    </w:p>
    <w:p w14:paraId="39D7152F" w14:textId="14B74B9B" w:rsidR="00D04D3B" w:rsidRPr="002516C4" w:rsidRDefault="00D04D3B" w:rsidP="00A716AF">
      <w:pPr>
        <w:rPr>
          <w:rFonts w:ascii="Roboto" w:hAnsi="Roboto"/>
        </w:rPr>
      </w:pPr>
    </w:p>
    <w:p w14:paraId="3AA3983F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311479BC" w14:textId="08D530BC" w:rsidR="00D04D3B" w:rsidRPr="002516C4" w:rsidRDefault="00D04D3B" w:rsidP="00D04D3B">
      <w:pPr>
        <w:pStyle w:val="ListParagraph"/>
        <w:numPr>
          <w:ilvl w:val="0"/>
          <w:numId w:val="9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Taylor Hovis</w:t>
      </w:r>
    </w:p>
    <w:p w14:paraId="798EFAC2" w14:textId="1CC5F351" w:rsidR="00D04D3B" w:rsidRPr="002516C4" w:rsidRDefault="00D04D3B" w:rsidP="00D04D3B">
      <w:pPr>
        <w:pStyle w:val="ListParagraph"/>
        <w:numPr>
          <w:ilvl w:val="0"/>
          <w:numId w:val="9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 xml:space="preserve">Carrington </w:t>
      </w:r>
      <w:proofErr w:type="spellStart"/>
      <w:r w:rsidR="00DC5AFD" w:rsidRPr="002516C4">
        <w:rPr>
          <w:rFonts w:ascii="Roboto" w:hAnsi="Roboto"/>
        </w:rPr>
        <w:t>Stillabower</w:t>
      </w:r>
      <w:proofErr w:type="spellEnd"/>
    </w:p>
    <w:p w14:paraId="7D36E008" w14:textId="4519E600" w:rsidR="00D04D3B" w:rsidRPr="002516C4" w:rsidRDefault="00D04D3B" w:rsidP="00D04D3B">
      <w:pPr>
        <w:pStyle w:val="ListParagraph"/>
        <w:numPr>
          <w:ilvl w:val="0"/>
          <w:numId w:val="9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Madeline Thomson</w:t>
      </w:r>
    </w:p>
    <w:p w14:paraId="3D3D80FA" w14:textId="0AAA83C9" w:rsidR="00D04D3B" w:rsidRPr="002516C4" w:rsidRDefault="00D04D3B" w:rsidP="00D04D3B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DC5AFD" w:rsidRPr="002516C4">
        <w:rPr>
          <w:rFonts w:ascii="Roboto" w:hAnsi="Roboto"/>
          <w:b/>
          <w:bCs/>
        </w:rPr>
        <w:t>Denise Gillam</w:t>
      </w:r>
    </w:p>
    <w:p w14:paraId="4A8E5DA8" w14:textId="35A1CD1E" w:rsidR="00FA332F" w:rsidRPr="002516C4" w:rsidRDefault="00FA332F" w:rsidP="00FA332F">
      <w:pPr>
        <w:rPr>
          <w:rFonts w:ascii="Roboto" w:hAnsi="Roboto"/>
          <w:b/>
          <w:bCs/>
        </w:rPr>
      </w:pPr>
    </w:p>
    <w:p w14:paraId="4E39CD2B" w14:textId="77777777" w:rsidR="00FA332F" w:rsidRPr="002516C4" w:rsidRDefault="00FA332F" w:rsidP="00D04D3B">
      <w:pPr>
        <w:rPr>
          <w:rFonts w:ascii="Roboto" w:hAnsi="Roboto"/>
        </w:rPr>
      </w:pPr>
    </w:p>
    <w:p w14:paraId="58513C4C" w14:textId="2435A79C" w:rsidR="00FA332F" w:rsidRPr="002516C4" w:rsidRDefault="00B548A3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__</w:t>
      </w:r>
    </w:p>
    <w:p w14:paraId="396BD254" w14:textId="0D632E34" w:rsidR="00B548A3" w:rsidRPr="002516C4" w:rsidRDefault="00B548A3" w:rsidP="00B548A3">
      <w:pPr>
        <w:pStyle w:val="ListParagraph"/>
        <w:numPr>
          <w:ilvl w:val="0"/>
          <w:numId w:val="20"/>
        </w:numPr>
        <w:rPr>
          <w:rFonts w:ascii="Roboto" w:hAnsi="Roboto"/>
        </w:rPr>
      </w:pPr>
      <w:r w:rsidRPr="002516C4">
        <w:rPr>
          <w:rFonts w:ascii="Roboto" w:hAnsi="Roboto"/>
        </w:rPr>
        <w:t>Bus Driver</w:t>
      </w:r>
    </w:p>
    <w:p w14:paraId="238C75BE" w14:textId="77777777" w:rsidR="00FA332F" w:rsidRPr="002516C4" w:rsidRDefault="00FA332F" w:rsidP="00D04D3B">
      <w:pPr>
        <w:rPr>
          <w:rFonts w:ascii="Roboto" w:hAnsi="Roboto"/>
        </w:rPr>
      </w:pPr>
    </w:p>
    <w:p w14:paraId="7D14CFDB" w14:textId="77777777" w:rsidR="00FA332F" w:rsidRPr="002516C4" w:rsidRDefault="00FA332F" w:rsidP="00D04D3B">
      <w:pPr>
        <w:rPr>
          <w:rFonts w:ascii="Roboto" w:hAnsi="Roboto"/>
        </w:rPr>
      </w:pPr>
    </w:p>
    <w:p w14:paraId="4C742DC6" w14:textId="77777777" w:rsidR="00FA332F" w:rsidRPr="002516C4" w:rsidRDefault="00FA332F" w:rsidP="00D04D3B">
      <w:pPr>
        <w:rPr>
          <w:rFonts w:ascii="Roboto" w:hAnsi="Roboto"/>
        </w:rPr>
      </w:pPr>
    </w:p>
    <w:p w14:paraId="2B052071" w14:textId="200CE6A3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7EBA4C7E" w14:textId="7A14A00F" w:rsidR="00D04D3B" w:rsidRPr="002516C4" w:rsidRDefault="00D04D3B" w:rsidP="00D04D3B">
      <w:pPr>
        <w:pStyle w:val="ListParagraph"/>
        <w:numPr>
          <w:ilvl w:val="0"/>
          <w:numId w:val="10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Michael Whitt</w:t>
      </w:r>
    </w:p>
    <w:p w14:paraId="4C156C84" w14:textId="7B2E540D" w:rsidR="00D04D3B" w:rsidRPr="002516C4" w:rsidRDefault="00D04D3B" w:rsidP="00D04D3B">
      <w:pPr>
        <w:pStyle w:val="ListParagraph"/>
        <w:numPr>
          <w:ilvl w:val="0"/>
          <w:numId w:val="10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Hayden Carney</w:t>
      </w:r>
    </w:p>
    <w:p w14:paraId="6CF0EFC6" w14:textId="76ED629E" w:rsidR="00D04D3B" w:rsidRPr="002516C4" w:rsidRDefault="00DC5AFD" w:rsidP="00D04D3B">
      <w:pPr>
        <w:pStyle w:val="ListParagraph"/>
        <w:numPr>
          <w:ilvl w:val="0"/>
          <w:numId w:val="10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3C3AE7" w:rsidRPr="002516C4">
        <w:rPr>
          <w:rFonts w:ascii="Roboto" w:hAnsi="Roboto"/>
        </w:rPr>
        <w:t xml:space="preserve">Devin </w:t>
      </w:r>
      <w:proofErr w:type="spellStart"/>
      <w:r w:rsidR="003C3AE7" w:rsidRPr="002516C4">
        <w:rPr>
          <w:rFonts w:ascii="Roboto" w:hAnsi="Roboto"/>
        </w:rPr>
        <w:t>Zoledziewski</w:t>
      </w:r>
      <w:proofErr w:type="spellEnd"/>
    </w:p>
    <w:p w14:paraId="722B6761" w14:textId="73014BAF" w:rsidR="00D04D3B" w:rsidRPr="002516C4" w:rsidRDefault="00D04D3B" w:rsidP="00D04D3B">
      <w:pPr>
        <w:pStyle w:val="ListParagraph"/>
        <w:numPr>
          <w:ilvl w:val="0"/>
          <w:numId w:val="10"/>
        </w:numPr>
        <w:rPr>
          <w:rFonts w:ascii="Roboto" w:hAnsi="Roboto"/>
          <w:b/>
          <w:bCs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  <w:b/>
          <w:bCs/>
        </w:rPr>
        <w:t>Doug Fees</w:t>
      </w:r>
    </w:p>
    <w:p w14:paraId="1DECA6C8" w14:textId="4F115E23" w:rsidR="00D04D3B" w:rsidRPr="002516C4" w:rsidRDefault="00D04D3B" w:rsidP="00D04D3B">
      <w:pPr>
        <w:rPr>
          <w:rFonts w:ascii="Roboto" w:hAnsi="Roboto"/>
        </w:rPr>
      </w:pPr>
    </w:p>
    <w:p w14:paraId="27735499" w14:textId="283C3556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0E814069" w14:textId="52B82A37" w:rsidR="00D04D3B" w:rsidRPr="002516C4" w:rsidRDefault="00D04D3B" w:rsidP="00D04D3B">
      <w:pPr>
        <w:pStyle w:val="ListParagraph"/>
        <w:numPr>
          <w:ilvl w:val="0"/>
          <w:numId w:val="11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Brayden Blaha</w:t>
      </w:r>
    </w:p>
    <w:p w14:paraId="0F90B2EC" w14:textId="71606B91" w:rsidR="00D04D3B" w:rsidRPr="002516C4" w:rsidRDefault="00D04D3B" w:rsidP="00D04D3B">
      <w:pPr>
        <w:pStyle w:val="ListParagraph"/>
        <w:numPr>
          <w:ilvl w:val="0"/>
          <w:numId w:val="11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3C3AE7" w:rsidRPr="002516C4">
        <w:rPr>
          <w:rFonts w:ascii="Roboto" w:hAnsi="Roboto"/>
        </w:rPr>
        <w:t>Kallen Hudson</w:t>
      </w:r>
    </w:p>
    <w:p w14:paraId="3D2CB2BE" w14:textId="7F188BD6" w:rsidR="00D04D3B" w:rsidRPr="002516C4" w:rsidRDefault="00D04D3B" w:rsidP="00D04D3B">
      <w:pPr>
        <w:pStyle w:val="ListParagraph"/>
        <w:numPr>
          <w:ilvl w:val="0"/>
          <w:numId w:val="11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Titus Prid</w:t>
      </w:r>
      <w:r w:rsidR="00996CFA" w:rsidRPr="002516C4">
        <w:rPr>
          <w:rFonts w:ascii="Roboto" w:hAnsi="Roboto"/>
        </w:rPr>
        <w:t>e</w:t>
      </w:r>
      <w:r w:rsidR="00DC5AFD" w:rsidRPr="002516C4">
        <w:rPr>
          <w:rFonts w:ascii="Roboto" w:hAnsi="Roboto"/>
        </w:rPr>
        <w:t>more</w:t>
      </w:r>
    </w:p>
    <w:p w14:paraId="76D206E6" w14:textId="2AEB0A57" w:rsidR="00D04D3B" w:rsidRPr="002516C4" w:rsidRDefault="00D04D3B" w:rsidP="00D04D3B">
      <w:pPr>
        <w:pStyle w:val="ListParagraph"/>
        <w:numPr>
          <w:ilvl w:val="0"/>
          <w:numId w:val="11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FA332F" w:rsidRPr="002516C4">
        <w:rPr>
          <w:rFonts w:ascii="Roboto" w:hAnsi="Roboto"/>
          <w:b/>
          <w:bCs/>
        </w:rPr>
        <w:t>Rob Gourley</w:t>
      </w:r>
    </w:p>
    <w:p w14:paraId="68553230" w14:textId="133805E2" w:rsidR="00D04D3B" w:rsidRPr="002516C4" w:rsidRDefault="00D04D3B" w:rsidP="00D04D3B">
      <w:pPr>
        <w:rPr>
          <w:rFonts w:ascii="Roboto" w:hAnsi="Roboto"/>
        </w:rPr>
      </w:pPr>
    </w:p>
    <w:p w14:paraId="74D81E6C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22141DAE" w14:textId="26B0779E" w:rsidR="00D04D3B" w:rsidRPr="002516C4" w:rsidRDefault="00D04D3B" w:rsidP="00D04D3B">
      <w:pPr>
        <w:pStyle w:val="ListParagraph"/>
        <w:numPr>
          <w:ilvl w:val="0"/>
          <w:numId w:val="12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Garrett Carney</w:t>
      </w:r>
    </w:p>
    <w:p w14:paraId="78C36D35" w14:textId="6FE0D47C" w:rsidR="00D04D3B" w:rsidRPr="002516C4" w:rsidRDefault="00D04D3B" w:rsidP="00D04D3B">
      <w:pPr>
        <w:pStyle w:val="ListParagraph"/>
        <w:numPr>
          <w:ilvl w:val="0"/>
          <w:numId w:val="12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Tuck Feeler</w:t>
      </w:r>
    </w:p>
    <w:p w14:paraId="7C4171A7" w14:textId="6662C558" w:rsidR="00D04D3B" w:rsidRPr="002516C4" w:rsidRDefault="00D04D3B" w:rsidP="00D04D3B">
      <w:pPr>
        <w:pStyle w:val="ListParagraph"/>
        <w:numPr>
          <w:ilvl w:val="0"/>
          <w:numId w:val="12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Drew Heller</w:t>
      </w:r>
    </w:p>
    <w:p w14:paraId="75B206FB" w14:textId="1A0DC2B7" w:rsidR="00D04D3B" w:rsidRPr="002516C4" w:rsidRDefault="00D04D3B" w:rsidP="00D04D3B">
      <w:pPr>
        <w:pStyle w:val="ListParagraph"/>
        <w:numPr>
          <w:ilvl w:val="0"/>
          <w:numId w:val="12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DC5AFD" w:rsidRPr="002516C4">
        <w:rPr>
          <w:rFonts w:ascii="Roboto" w:hAnsi="Roboto"/>
          <w:b/>
          <w:bCs/>
        </w:rPr>
        <w:t>Jimmy Green</w:t>
      </w:r>
    </w:p>
    <w:p w14:paraId="68753DFE" w14:textId="1BA64C37" w:rsidR="00D04D3B" w:rsidRPr="002516C4" w:rsidRDefault="00D04D3B" w:rsidP="00D04D3B">
      <w:pPr>
        <w:rPr>
          <w:rFonts w:ascii="Roboto" w:hAnsi="Roboto"/>
        </w:rPr>
      </w:pPr>
    </w:p>
    <w:p w14:paraId="587C688B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37C38579" w14:textId="16337858" w:rsidR="00D04D3B" w:rsidRPr="002516C4" w:rsidRDefault="00D04D3B" w:rsidP="00D04D3B">
      <w:pPr>
        <w:pStyle w:val="ListParagraph"/>
        <w:numPr>
          <w:ilvl w:val="0"/>
          <w:numId w:val="13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Doug Blaha</w:t>
      </w:r>
    </w:p>
    <w:p w14:paraId="62E438CA" w14:textId="13CDD3B4" w:rsidR="00D04D3B" w:rsidRPr="002516C4" w:rsidRDefault="00D04D3B" w:rsidP="00D04D3B">
      <w:pPr>
        <w:pStyle w:val="ListParagraph"/>
        <w:numPr>
          <w:ilvl w:val="0"/>
          <w:numId w:val="13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FA332F" w:rsidRPr="002516C4">
        <w:rPr>
          <w:rFonts w:ascii="Roboto" w:hAnsi="Roboto"/>
        </w:rPr>
        <w:t>Abe Whitt</w:t>
      </w:r>
    </w:p>
    <w:p w14:paraId="6863824F" w14:textId="6DEDC2E7" w:rsidR="00D04D3B" w:rsidRPr="002516C4" w:rsidRDefault="00D04D3B" w:rsidP="00D04D3B">
      <w:pPr>
        <w:pStyle w:val="ListParagraph"/>
        <w:numPr>
          <w:ilvl w:val="0"/>
          <w:numId w:val="13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E92DA5" w:rsidRPr="002516C4">
        <w:rPr>
          <w:rFonts w:ascii="Roboto" w:hAnsi="Roboto"/>
        </w:rPr>
        <w:t>Andrew Pridemore</w:t>
      </w:r>
    </w:p>
    <w:p w14:paraId="4C8B043D" w14:textId="1B0B96BC" w:rsidR="00D04D3B" w:rsidRPr="002516C4" w:rsidRDefault="003C3AE7" w:rsidP="00D04D3B">
      <w:pPr>
        <w:pStyle w:val="ListParagraph"/>
        <w:numPr>
          <w:ilvl w:val="0"/>
          <w:numId w:val="13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E92DA5" w:rsidRPr="002516C4">
        <w:rPr>
          <w:rFonts w:ascii="Roboto" w:hAnsi="Roboto"/>
        </w:rPr>
        <w:t>Xander Schmid</w:t>
      </w:r>
    </w:p>
    <w:p w14:paraId="1A1CA897" w14:textId="4DEAF272" w:rsidR="00D04D3B" w:rsidRPr="002516C4" w:rsidRDefault="00D04D3B" w:rsidP="00D04D3B">
      <w:pPr>
        <w:rPr>
          <w:rFonts w:ascii="Roboto" w:hAnsi="Roboto"/>
        </w:rPr>
      </w:pPr>
    </w:p>
    <w:p w14:paraId="62029964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18C36A92" w14:textId="029D75AB" w:rsidR="00D04D3B" w:rsidRPr="002516C4" w:rsidRDefault="00D04D3B" w:rsidP="00D04D3B">
      <w:pPr>
        <w:pStyle w:val="ListParagraph"/>
        <w:numPr>
          <w:ilvl w:val="0"/>
          <w:numId w:val="14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Landon Carney</w:t>
      </w:r>
    </w:p>
    <w:p w14:paraId="1BDC2ECB" w14:textId="6E14C87D" w:rsidR="00D04D3B" w:rsidRPr="002516C4" w:rsidRDefault="00D04D3B" w:rsidP="00D04D3B">
      <w:pPr>
        <w:pStyle w:val="ListParagraph"/>
        <w:numPr>
          <w:ilvl w:val="0"/>
          <w:numId w:val="14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Nathan Rogers</w:t>
      </w:r>
    </w:p>
    <w:p w14:paraId="68FBEDB9" w14:textId="12F7C353" w:rsidR="00D04D3B" w:rsidRPr="002516C4" w:rsidRDefault="00D04D3B" w:rsidP="00D04D3B">
      <w:pPr>
        <w:pStyle w:val="ListParagraph"/>
        <w:numPr>
          <w:ilvl w:val="0"/>
          <w:numId w:val="14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E92DA5" w:rsidRPr="002516C4">
        <w:rPr>
          <w:rFonts w:ascii="Roboto" w:hAnsi="Roboto"/>
        </w:rPr>
        <w:t>Jonah Reed</w:t>
      </w:r>
    </w:p>
    <w:p w14:paraId="23DBB317" w14:textId="78E97984" w:rsidR="00D04D3B" w:rsidRPr="002516C4" w:rsidRDefault="00D04D3B" w:rsidP="00D04D3B">
      <w:pPr>
        <w:pStyle w:val="ListParagraph"/>
        <w:numPr>
          <w:ilvl w:val="0"/>
          <w:numId w:val="14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E92DA5" w:rsidRPr="002516C4">
        <w:rPr>
          <w:rFonts w:ascii="Roboto" w:hAnsi="Roboto"/>
          <w:b/>
          <w:bCs/>
        </w:rPr>
        <w:t>Mark Wittenberger</w:t>
      </w:r>
    </w:p>
    <w:p w14:paraId="0106193B" w14:textId="095A5E32" w:rsidR="00D04D3B" w:rsidRPr="002516C4" w:rsidRDefault="00D04D3B" w:rsidP="00D04D3B">
      <w:pPr>
        <w:rPr>
          <w:rFonts w:ascii="Roboto" w:hAnsi="Roboto"/>
        </w:rPr>
      </w:pPr>
    </w:p>
    <w:p w14:paraId="76867165" w14:textId="77777777" w:rsidR="00D04D3B" w:rsidRPr="002516C4" w:rsidRDefault="00D04D3B" w:rsidP="00D04D3B">
      <w:pPr>
        <w:rPr>
          <w:rFonts w:ascii="Roboto" w:hAnsi="Roboto"/>
        </w:rPr>
      </w:pPr>
      <w:r w:rsidRPr="002516C4">
        <w:rPr>
          <w:rFonts w:ascii="Roboto" w:hAnsi="Roboto"/>
        </w:rPr>
        <w:t>Room __________</w:t>
      </w:r>
    </w:p>
    <w:p w14:paraId="1EB928DA" w14:textId="4949A125" w:rsidR="00D04D3B" w:rsidRPr="002516C4" w:rsidRDefault="00D04D3B" w:rsidP="00D04D3B">
      <w:pPr>
        <w:pStyle w:val="ListParagraph"/>
        <w:numPr>
          <w:ilvl w:val="0"/>
          <w:numId w:val="15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Grant Dixon</w:t>
      </w:r>
    </w:p>
    <w:p w14:paraId="40610218" w14:textId="03BEC120" w:rsidR="00D04D3B" w:rsidRPr="002516C4" w:rsidRDefault="00D04D3B" w:rsidP="00D04D3B">
      <w:pPr>
        <w:pStyle w:val="ListParagraph"/>
        <w:numPr>
          <w:ilvl w:val="0"/>
          <w:numId w:val="15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Blake Meredith</w:t>
      </w:r>
    </w:p>
    <w:p w14:paraId="649A36D2" w14:textId="0FEFB6D0" w:rsidR="00D04D3B" w:rsidRPr="002516C4" w:rsidRDefault="00D04D3B" w:rsidP="00D04D3B">
      <w:pPr>
        <w:pStyle w:val="ListParagraph"/>
        <w:numPr>
          <w:ilvl w:val="0"/>
          <w:numId w:val="15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  <w:r w:rsidR="00DC5AFD" w:rsidRPr="002516C4">
        <w:rPr>
          <w:rFonts w:ascii="Roboto" w:hAnsi="Roboto"/>
        </w:rPr>
        <w:t>Matthew Stockman</w:t>
      </w:r>
    </w:p>
    <w:p w14:paraId="7FAB01BD" w14:textId="12B684FD" w:rsidR="00FA332F" w:rsidRPr="002516C4" w:rsidRDefault="00996CFA" w:rsidP="00FA332F">
      <w:pPr>
        <w:pStyle w:val="ListParagraph"/>
        <w:numPr>
          <w:ilvl w:val="0"/>
          <w:numId w:val="15"/>
        </w:numPr>
        <w:rPr>
          <w:rFonts w:ascii="Roboto" w:hAnsi="Roboto"/>
          <w:b/>
          <w:bCs/>
        </w:rPr>
      </w:pPr>
      <w:r w:rsidRPr="002516C4">
        <w:rPr>
          <w:rFonts w:ascii="Roboto" w:hAnsi="Roboto"/>
          <w:b/>
          <w:bCs/>
        </w:rPr>
        <w:t xml:space="preserve"> </w:t>
      </w:r>
      <w:r w:rsidR="00FA332F" w:rsidRPr="002516C4">
        <w:rPr>
          <w:rFonts w:ascii="Roboto" w:hAnsi="Roboto"/>
          <w:b/>
          <w:bCs/>
        </w:rPr>
        <w:t>Dalton Green</w:t>
      </w:r>
    </w:p>
    <w:p w14:paraId="3CB5A58D" w14:textId="7A6B54EB" w:rsidR="00FA332F" w:rsidRPr="002516C4" w:rsidRDefault="00FA332F" w:rsidP="00FA332F">
      <w:pPr>
        <w:rPr>
          <w:rFonts w:ascii="Roboto" w:hAnsi="Roboto"/>
        </w:rPr>
      </w:pPr>
    </w:p>
    <w:p w14:paraId="02A5AAB8" w14:textId="40278194" w:rsidR="00FA332F" w:rsidRPr="002516C4" w:rsidRDefault="00FA332F" w:rsidP="00FA332F">
      <w:pPr>
        <w:rPr>
          <w:rFonts w:ascii="Roboto" w:hAnsi="Roboto"/>
        </w:rPr>
      </w:pPr>
      <w:r w:rsidRPr="002516C4">
        <w:rPr>
          <w:rFonts w:ascii="Roboto" w:hAnsi="Roboto"/>
        </w:rPr>
        <w:t>Room ___________</w:t>
      </w:r>
    </w:p>
    <w:p w14:paraId="46A2E341" w14:textId="1087E89B" w:rsidR="00FA332F" w:rsidRPr="002516C4" w:rsidRDefault="00FA332F" w:rsidP="00FA332F">
      <w:pPr>
        <w:pStyle w:val="ListParagraph"/>
        <w:numPr>
          <w:ilvl w:val="0"/>
          <w:numId w:val="18"/>
        </w:numPr>
        <w:rPr>
          <w:rFonts w:ascii="Roboto" w:hAnsi="Roboto"/>
        </w:rPr>
      </w:pPr>
      <w:r w:rsidRPr="002516C4">
        <w:rPr>
          <w:rFonts w:ascii="Roboto" w:hAnsi="Roboto"/>
        </w:rPr>
        <w:t>Parker Gourley</w:t>
      </w:r>
    </w:p>
    <w:p w14:paraId="48F34632" w14:textId="2730FA16" w:rsidR="00FA332F" w:rsidRPr="002516C4" w:rsidRDefault="00FA332F" w:rsidP="00FA332F">
      <w:pPr>
        <w:pStyle w:val="ListParagraph"/>
        <w:numPr>
          <w:ilvl w:val="0"/>
          <w:numId w:val="18"/>
        </w:numPr>
        <w:rPr>
          <w:rFonts w:ascii="Roboto" w:hAnsi="Roboto"/>
        </w:rPr>
      </w:pPr>
      <w:r w:rsidRPr="002516C4">
        <w:rPr>
          <w:rFonts w:ascii="Roboto" w:hAnsi="Roboto"/>
        </w:rPr>
        <w:t>Cooper Feeler</w:t>
      </w:r>
    </w:p>
    <w:p w14:paraId="1CF6DA76" w14:textId="6797FAA1" w:rsidR="00FA332F" w:rsidRPr="002516C4" w:rsidRDefault="00FA332F" w:rsidP="00FA332F">
      <w:pPr>
        <w:pStyle w:val="ListParagraph"/>
        <w:numPr>
          <w:ilvl w:val="0"/>
          <w:numId w:val="18"/>
        </w:numPr>
        <w:rPr>
          <w:rFonts w:ascii="Roboto" w:hAnsi="Roboto"/>
        </w:rPr>
      </w:pPr>
      <w:r w:rsidRPr="002516C4">
        <w:rPr>
          <w:rFonts w:ascii="Roboto" w:hAnsi="Roboto"/>
        </w:rPr>
        <w:t>Grayson Smith</w:t>
      </w:r>
    </w:p>
    <w:p w14:paraId="4C76E56E" w14:textId="084C78DE" w:rsidR="00FA332F" w:rsidRPr="002516C4" w:rsidRDefault="00FA332F" w:rsidP="00FA332F">
      <w:pPr>
        <w:pStyle w:val="ListParagraph"/>
        <w:numPr>
          <w:ilvl w:val="0"/>
          <w:numId w:val="18"/>
        </w:numPr>
        <w:rPr>
          <w:rFonts w:ascii="Roboto" w:hAnsi="Roboto"/>
        </w:rPr>
      </w:pPr>
      <w:r w:rsidRPr="002516C4">
        <w:rPr>
          <w:rFonts w:ascii="Roboto" w:hAnsi="Roboto"/>
        </w:rPr>
        <w:t xml:space="preserve"> </w:t>
      </w:r>
    </w:p>
    <w:p w14:paraId="03185908" w14:textId="77777777" w:rsidR="00FA332F" w:rsidRPr="002516C4" w:rsidRDefault="00FA332F" w:rsidP="00FA332F">
      <w:pPr>
        <w:rPr>
          <w:rFonts w:ascii="Roboto" w:hAnsi="Roboto"/>
        </w:rPr>
      </w:pPr>
    </w:p>
    <w:p w14:paraId="7E1D3A85" w14:textId="581C4486" w:rsidR="00FA332F" w:rsidRPr="002516C4" w:rsidRDefault="00FA332F" w:rsidP="00FA332F">
      <w:pPr>
        <w:rPr>
          <w:rFonts w:ascii="Roboto" w:hAnsi="Roboto"/>
        </w:rPr>
        <w:sectPr w:rsidR="00FA332F" w:rsidRPr="002516C4" w:rsidSect="00FA332F">
          <w:type w:val="continuous"/>
          <w:pgSz w:w="12240" w:h="15840"/>
          <w:pgMar w:top="1440" w:right="1440" w:bottom="1440" w:left="1440" w:header="720" w:footer="720" w:gutter="0"/>
          <w:cols w:num="2" w:space="864"/>
          <w:docGrid w:linePitch="360"/>
        </w:sectPr>
      </w:pPr>
    </w:p>
    <w:p w14:paraId="02AC6757" w14:textId="77777777" w:rsidR="00D04D3B" w:rsidRPr="002516C4" w:rsidRDefault="00D04D3B" w:rsidP="00FA332F">
      <w:pPr>
        <w:rPr>
          <w:rFonts w:ascii="Roboto" w:hAnsi="Roboto"/>
        </w:rPr>
      </w:pPr>
    </w:p>
    <w:sectPr w:rsidR="00D04D3B" w:rsidRPr="002516C4" w:rsidSect="00FA332F">
      <w:type w:val="continuous"/>
      <w:pgSz w:w="12240" w:h="15840"/>
      <w:pgMar w:top="1440" w:right="1440" w:bottom="1440" w:left="1440" w:header="720" w:footer="720" w:gutter="0"/>
      <w:cols w:num="2" w:space="86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756E7" w14:textId="77777777" w:rsidR="00546796" w:rsidRDefault="00546796" w:rsidP="00A716AF">
      <w:r>
        <w:separator/>
      </w:r>
    </w:p>
  </w:endnote>
  <w:endnote w:type="continuationSeparator" w:id="0">
    <w:p w14:paraId="3846313C" w14:textId="77777777" w:rsidR="00546796" w:rsidRDefault="00546796" w:rsidP="00A71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E66D0" w14:textId="77777777" w:rsidR="002516C4" w:rsidRDefault="00251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4B505" w14:textId="77777777" w:rsidR="002516C4" w:rsidRDefault="002516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5B679" w14:textId="77777777" w:rsidR="002516C4" w:rsidRDefault="00251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2538A" w14:textId="77777777" w:rsidR="00546796" w:rsidRDefault="00546796" w:rsidP="00A716AF">
      <w:r>
        <w:separator/>
      </w:r>
    </w:p>
  </w:footnote>
  <w:footnote w:type="continuationSeparator" w:id="0">
    <w:p w14:paraId="4200BB90" w14:textId="77777777" w:rsidR="00546796" w:rsidRDefault="00546796" w:rsidP="00A716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D8BEA" w14:textId="77777777" w:rsidR="002516C4" w:rsidRDefault="00251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3379F" w14:textId="4324EB21" w:rsidR="00A716AF" w:rsidRPr="002516C4" w:rsidRDefault="00A716AF" w:rsidP="00A716AF">
    <w:pPr>
      <w:pStyle w:val="Header"/>
      <w:jc w:val="center"/>
      <w:rPr>
        <w:rFonts w:ascii="Roboto" w:hAnsi="Roboto"/>
        <w:b/>
        <w:bCs/>
      </w:rPr>
    </w:pPr>
    <w:r w:rsidRPr="002516C4">
      <w:rPr>
        <w:rFonts w:ascii="Roboto" w:hAnsi="Roboto"/>
        <w:b/>
        <w:bCs/>
        <w:sz w:val="28"/>
        <w:szCs w:val="28"/>
      </w:rPr>
      <w:t>2022 YOUTH MISSION TRIP ROOMING LIST</w:t>
    </w:r>
  </w:p>
  <w:p w14:paraId="7A5D2428" w14:textId="53B8A930" w:rsidR="00A716AF" w:rsidRPr="002516C4" w:rsidRDefault="00A716AF" w:rsidP="00A716AF">
    <w:pPr>
      <w:pStyle w:val="Header"/>
      <w:jc w:val="center"/>
      <w:rPr>
        <w:rFonts w:ascii="Roboto" w:hAnsi="Roboto"/>
        <w:b/>
        <w:bCs/>
      </w:rPr>
    </w:pPr>
    <w:r w:rsidRPr="002516C4">
      <w:rPr>
        <w:rFonts w:ascii="Roboto" w:hAnsi="Roboto"/>
        <w:b/>
        <w:bCs/>
      </w:rPr>
      <w:t>First Baptist Church, Jefferson City, Missour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2C069" w14:textId="77777777" w:rsidR="002516C4" w:rsidRDefault="00251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DDA"/>
    <w:multiLevelType w:val="hybridMultilevel"/>
    <w:tmpl w:val="A7005B32"/>
    <w:lvl w:ilvl="0" w:tplc="699E4E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58D6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93011"/>
    <w:multiLevelType w:val="hybridMultilevel"/>
    <w:tmpl w:val="DCCC37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A0477"/>
    <w:multiLevelType w:val="hybridMultilevel"/>
    <w:tmpl w:val="DD22071A"/>
    <w:lvl w:ilvl="0" w:tplc="AC8858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D3987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8097A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B773A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959EF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373A4F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6C01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271D0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AA511C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F83EAB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6C5ED9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27299"/>
    <w:multiLevelType w:val="hybridMultilevel"/>
    <w:tmpl w:val="82463A92"/>
    <w:lvl w:ilvl="0" w:tplc="8F7E4C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FE39C2"/>
    <w:multiLevelType w:val="hybridMultilevel"/>
    <w:tmpl w:val="9600030E"/>
    <w:lvl w:ilvl="0" w:tplc="C2A4B4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7D001C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0B4670"/>
    <w:multiLevelType w:val="hybridMultilevel"/>
    <w:tmpl w:val="448293DC"/>
    <w:lvl w:ilvl="0" w:tplc="0D1E9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964FF2"/>
    <w:multiLevelType w:val="hybridMultilevel"/>
    <w:tmpl w:val="448293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5F4DA0"/>
    <w:multiLevelType w:val="hybridMultilevel"/>
    <w:tmpl w:val="4DCCE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4548">
    <w:abstractNumId w:val="0"/>
  </w:num>
  <w:num w:numId="2" w16cid:durableId="1584409617">
    <w:abstractNumId w:val="3"/>
  </w:num>
  <w:num w:numId="3" w16cid:durableId="1816995376">
    <w:abstractNumId w:val="14"/>
  </w:num>
  <w:num w:numId="4" w16cid:durableId="11419088">
    <w:abstractNumId w:val="17"/>
  </w:num>
  <w:num w:numId="5" w16cid:durableId="1110970419">
    <w:abstractNumId w:val="9"/>
  </w:num>
  <w:num w:numId="6" w16cid:durableId="575671204">
    <w:abstractNumId w:val="8"/>
  </w:num>
  <w:num w:numId="7" w16cid:durableId="1971595644">
    <w:abstractNumId w:val="13"/>
  </w:num>
  <w:num w:numId="8" w16cid:durableId="1061517610">
    <w:abstractNumId w:val="4"/>
  </w:num>
  <w:num w:numId="9" w16cid:durableId="1374768442">
    <w:abstractNumId w:val="16"/>
  </w:num>
  <w:num w:numId="10" w16cid:durableId="1107383881">
    <w:abstractNumId w:val="18"/>
  </w:num>
  <w:num w:numId="11" w16cid:durableId="1684093839">
    <w:abstractNumId w:val="1"/>
  </w:num>
  <w:num w:numId="12" w16cid:durableId="974529315">
    <w:abstractNumId w:val="6"/>
  </w:num>
  <w:num w:numId="13" w16cid:durableId="1470590094">
    <w:abstractNumId w:val="12"/>
  </w:num>
  <w:num w:numId="14" w16cid:durableId="66072338">
    <w:abstractNumId w:val="10"/>
  </w:num>
  <w:num w:numId="15" w16cid:durableId="1917474606">
    <w:abstractNumId w:val="11"/>
  </w:num>
  <w:num w:numId="16" w16cid:durableId="2108229285">
    <w:abstractNumId w:val="7"/>
  </w:num>
  <w:num w:numId="17" w16cid:durableId="819271319">
    <w:abstractNumId w:val="5"/>
  </w:num>
  <w:num w:numId="18" w16cid:durableId="484663521">
    <w:abstractNumId w:val="2"/>
  </w:num>
  <w:num w:numId="19" w16cid:durableId="73627652">
    <w:abstractNumId w:val="19"/>
  </w:num>
  <w:num w:numId="20" w16cid:durableId="12631038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zcxNjMxMjU2NrBU0lEKTi0uzszPAykwqQUA62rikywAAAA="/>
  </w:docVars>
  <w:rsids>
    <w:rsidRoot w:val="00A716AF"/>
    <w:rsid w:val="00095411"/>
    <w:rsid w:val="0018193A"/>
    <w:rsid w:val="002361EB"/>
    <w:rsid w:val="00237111"/>
    <w:rsid w:val="002516C4"/>
    <w:rsid w:val="002715C4"/>
    <w:rsid w:val="00311C57"/>
    <w:rsid w:val="003C3AE7"/>
    <w:rsid w:val="00546796"/>
    <w:rsid w:val="008D0760"/>
    <w:rsid w:val="00944B3C"/>
    <w:rsid w:val="00996CFA"/>
    <w:rsid w:val="00A716AF"/>
    <w:rsid w:val="00A95101"/>
    <w:rsid w:val="00B548A3"/>
    <w:rsid w:val="00D04D3B"/>
    <w:rsid w:val="00D94B80"/>
    <w:rsid w:val="00DC5AFD"/>
    <w:rsid w:val="00E92DA5"/>
    <w:rsid w:val="00F72A33"/>
    <w:rsid w:val="00FA3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BB74F"/>
  <w15:chartTrackingRefBased/>
  <w15:docId w15:val="{3E05CB9F-C9D6-0441-B435-05548A1EF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1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16AF"/>
  </w:style>
  <w:style w:type="paragraph" w:styleId="Footer">
    <w:name w:val="footer"/>
    <w:basedOn w:val="Normal"/>
    <w:link w:val="FooterChar"/>
    <w:uiPriority w:val="99"/>
    <w:unhideWhenUsed/>
    <w:rsid w:val="00A71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16AF"/>
  </w:style>
  <w:style w:type="paragraph" w:styleId="ListParagraph">
    <w:name w:val="List Paragraph"/>
    <w:basedOn w:val="Normal"/>
    <w:uiPriority w:val="34"/>
    <w:qFormat/>
    <w:rsid w:val="00A716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atfield</dc:creator>
  <cp:keywords/>
  <dc:description/>
  <cp:lastModifiedBy>Melissa Hatfield</cp:lastModifiedBy>
  <cp:revision>10</cp:revision>
  <cp:lastPrinted>2022-05-04T19:55:00Z</cp:lastPrinted>
  <dcterms:created xsi:type="dcterms:W3CDTF">2022-05-03T19:49:00Z</dcterms:created>
  <dcterms:modified xsi:type="dcterms:W3CDTF">2022-06-14T19:27:00Z</dcterms:modified>
</cp:coreProperties>
</file>